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people+xml" PartName="/word/peop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5.0 (Apache licensed) using REFERENCE JAXB in Microsoft Java 21.0.4 on Windows 11 -->
    <w:p w:rsidR="003370B4" w:rsidP="007D595E" w:rsidRDefault="005018FF" w14:paraId="0FF302B3" w14:textId="77777777">
      <w:pPr>
        <w:pStyle w:val="berschrift6"/>
      </w:pPr>
      <w:r>
        <w:pict w14:anchorId="65325F55">
          <v:rect style="width:0;height:1.5pt" id="_x0000_i1025" o:hr="t" o:hrstd="t" o:hralign="center" stroked="f" fillcolor="#a0a0a0"/>
        </w:pict>
      </w:r>
    </w:p>
    <w:p w:rsidR="00AA7B23" w:rsidP="003370B4" w:rsidRDefault="00AA7B23" w14:paraId="78BB581A" w14:textId="57BC4E49">
      <w:pPr>
        <w:rPr>
          <w:rFonts w:ascii="Arial" w:hAnsi="Arial" w:cs="Arial"/>
          <w:sz w:val="20"/>
          <w:szCs w:val="20"/>
        </w:rPr>
      </w:pPr>
    </w:p>
    <w:p w:rsidRPr="005314F1" w:rsidR="00E048A9" w:rsidP="003370B4" w:rsidRDefault="00E048A9" w14:paraId="68E8ECC2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90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5688"/>
        <w:gridCol w:w="3382"/>
      </w:tblGrid>
      <w:tr w:rsidRPr="00445B14" w:rsidR="002D3A67" w:rsidTr="00655CC3" w14:paraId="4C7C4469" w14:textId="77777777">
        <w:trPr>
          <w:trHeight w:val="1158"/>
        </w:trPr>
        <w:tc>
          <w:tcPr>
            <w:tcW w:w="5688" w:type="dxa"/>
          </w:tcPr>
          <w:p w:rsidRPr="00805FFD" w:rsidR="003370B4" w:rsidP="003370B4" w:rsidRDefault="003370B4" w14:paraId="186450AD" w14:textId="7C81D9A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4971D2" w:rsidP="004971D2" w:rsidRDefault="004971D2" w14:paraId="038D59E5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Herr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Mentor Kastrati</w:t>
            </w:r>
          </w:p>
          <w:p w:rsidRPr="008973B7" w:rsidR="004971D2" w:rsidP="004971D2" w:rsidRDefault="004971D2" w14:paraId="60BE5312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Gerlafingenstrasse 27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</w:p>
          <w:p w:rsidRPr="00D404DE" w:rsidR="00D901D9" w:rsidP="004971D2" w:rsidRDefault="004971D2" w14:paraId="77CE9D7A" w14:textId="019ABCBE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4565 Recherswil</w:t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Pr="00445B14" w:rsidR="002D3A67" w:rsidTr="00655CC3" w14:paraId="2C92AFBC" w14:textId="77777777">
        <w:trPr>
          <w:trHeight w:val="222"/>
        </w:trPr>
        <w:tc>
          <w:tcPr>
            <w:tcW w:w="5688" w:type="dxa"/>
          </w:tcPr>
          <w:p w:rsidRPr="008973B7" w:rsidR="003370B4" w:rsidP="003370B4" w:rsidRDefault="003370B4" w14:paraId="565949FC" w14:textId="2C96E263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3370B4" w:rsidP="003370B4" w:rsidRDefault="00DC38D5" w14:paraId="3A781A38" w14:textId="0ED1BD40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Recherswil, </w:t>
            </w:r>
            <w:r>
              <w:rPr>
                <w:rFonts w:ascii="Arial" w:hAnsi="Arial" w:cs="Arial"/>
                <w:sz w:val="22"/>
                <w:szCs w:val="22"/>
              </w:rPr>
              <w:t xml:space="preserve">13.04.2025</w:t>
            </w:r>
          </w:p>
        </w:tc>
      </w:tr>
      <w:tr w:rsidRPr="00445B14" w:rsidR="00430484" w:rsidTr="00655CC3" w14:paraId="25A2834E" w14:textId="77777777">
        <w:trPr>
          <w:trHeight w:val="237"/>
        </w:trPr>
        <w:tc>
          <w:tcPr>
            <w:tcW w:w="5688" w:type="dxa"/>
            <w:vMerge w:val="restart"/>
          </w:tcPr>
          <w:p w:rsidRPr="00805FFD" w:rsidR="00430484" w:rsidP="003370B4" w:rsidRDefault="00430484" w14:paraId="126C8D86" w14:textId="3377ADDB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697E196E" w14:textId="29E68691">
            <w:pPr>
              <w:tabs>
                <w:tab w:val="left" w:pos="734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430484" w:rsidTr="00655CC3" w14:paraId="5F7878C5" w14:textId="77777777">
        <w:trPr>
          <w:trHeight w:val="237"/>
        </w:trPr>
        <w:tc>
          <w:tcPr>
            <w:tcW w:w="5688" w:type="dxa"/>
            <w:vMerge/>
          </w:tcPr>
          <w:p w:rsidRPr="00805FFD" w:rsidR="00430484" w:rsidP="003370B4" w:rsidRDefault="00430484" w14:paraId="227914BA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1A1CD733" w14:textId="2CCE33B0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3370B4" w:rsidTr="00655CC3" w14:paraId="2127623C" w14:textId="77777777">
        <w:trPr>
          <w:trHeight w:val="222"/>
        </w:trPr>
        <w:tc>
          <w:tcPr>
            <w:tcW w:w="9070" w:type="dxa"/>
            <w:gridSpan w:val="2"/>
          </w:tcPr>
          <w:p w:rsidRPr="00805FFD" w:rsidR="003370B4" w:rsidP="003370B4" w:rsidRDefault="003370B4" w14:paraId="363B6F3E" w14:textId="0C16A4A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1843F6DE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3C2CA85E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C3A8337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648061F3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FBD5980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84CA75B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6625E7A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3FF5B66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8973B7" w:rsidR="00EB44CA" w:rsidTr="00655CC3" w14:paraId="42E804F6" w14:textId="77777777">
        <w:trPr>
          <w:trHeight w:val="6496"/>
        </w:trPr>
        <w:tc>
          <w:tcPr>
            <w:tcW w:w="9070" w:type="dxa"/>
            <w:gridSpan w:val="2"/>
          </w:tcPr>
          <w:p w:rsidRPr="008973B7" w:rsidR="00E048A9" w:rsidP="003370B4" w:rsidRDefault="00E048A9" w14:paraId="5C28B545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D3252E" w:rsidR="00EB44CA" w:rsidP="003370B4" w:rsidRDefault="00190FBB" w14:paraId="7934FB7D" w14:textId="6032B55B">
            <w:pP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</w:pP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>Testrechnung</w:t>
            </w: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78F0321F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3A076754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190FBB" w:rsidRDefault="00190FBB" w14:paraId="60CF6425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Sehr geehrter Mieter, </w:t>
            </w:r>
          </w:p>
          <w:p w:rsidRPr="008973B7" w:rsidR="00190FBB" w:rsidP="003370B4" w:rsidRDefault="00190FBB" w14:paraId="35931671" w14:textId="31BFCF9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68C99B8" w14:textId="7AF027A5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Dies ist eine Testrechnung für xxx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30F54B39" w14:textId="4D538EDE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199CA73A" w14:textId="174ACDC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BC49C17" w14:textId="6FBB471C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Aufstellung der Kosten:</w:t>
            </w:r>
          </w:p>
          <w:p w:rsidRPr="008973B7" w:rsidR="00FF0D17" w:rsidP="003370B4" w:rsidRDefault="00FF0D17" w14:paraId="28153731" w14:textId="0B519DA3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tbl>
            <w:tblPr>
              <w:tblStyle w:val="Tabellenraster"/>
              <w:tblW w:w="0" w:type="auto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5525"/>
              <w:gridCol w:w="485"/>
              <w:gridCol w:w="2283"/>
            </w:tblGrid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Rechnung für Hundesalong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100.0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Text 2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40.0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Text 3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3.3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4C419A8A" w14:textId="77777777">
              <w:tc>
                <w:tcPr>
                  <w:tcW w:w="5525" w:type="dxa"/>
                </w:tcPr>
                <w:p w:rsidRPr="008973B7" w:rsidR="0001377D" w:rsidP="003370B4" w:rsidRDefault="0001377D" w14:paraId="56246F97" w14:textId="30CE5FEA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MwSt. 8.1 %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4ED9CE71" w14:textId="303C26F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14D1B60C" w14:textId="23176213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11.6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D45D3F" w:rsidTr="003F26D5" w14:paraId="7D67F19C" w14:textId="77777777">
              <w:tc>
                <w:tcPr>
                  <w:tcW w:w="5525" w:type="dxa"/>
                </w:tcPr>
                <w:p w:rsidRPr="008973B7" w:rsidR="00D45D3F" w:rsidP="003370B4" w:rsidRDefault="00D45D3F" w14:paraId="0DFA7258" w14:textId="77777777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449" w:type="dxa"/>
                </w:tcPr>
                <w:p w:rsidRPr="008973B7" w:rsidR="00D45D3F" w:rsidP="00D45D3F" w:rsidRDefault="00D45D3F" w14:paraId="5C01492C" w14:textId="77777777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1854" w:type="dxa"/>
                </w:tcPr>
                <w:p w:rsidRPr="008973B7" w:rsidR="00D45D3F" w:rsidP="00D45D3F" w:rsidRDefault="005018FF" w14:paraId="38610775" w14:textId="2896B980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pict w14:anchorId="3ABE10C9">
                      <v:rect style="width:0;height:1.5pt" id="_x0000_i1026" o:hr="t" o:hrstd="t" o:hralign="right" stroked="f" fillcolor="#a0a0a0"/>
                    </w:pict>
                  </w:r>
                </w:p>
              </w:tc>
            </w:tr>
            <w:tr w:rsidRPr="008973B7" w:rsidR="0001377D" w:rsidTr="003F26D5" w14:paraId="5A82402C" w14:textId="77777777">
              <w:tc>
                <w:tcPr>
                  <w:tcW w:w="5525" w:type="dxa"/>
                </w:tcPr>
                <w:p w:rsidRPr="008973B7" w:rsidR="0001377D" w:rsidP="003370B4" w:rsidRDefault="0001377D" w14:paraId="0BD2721C" w14:textId="764ECB50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Total:</w:t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237044B6" w14:textId="0EAF38E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2508B7DC" w14:textId="535E0A26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154.90</w:t>
                  </w:r>
                </w:p>
              </w:tc>
            </w:tr>
          </w:tbl>
          <w:p w:rsidRPr="008973B7" w:rsidR="00190FBB" w:rsidP="003370B4" w:rsidRDefault="00190FBB" w14:paraId="7FED050F" w14:textId="1C604DB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</w:tc>
      </w:tr>
    </w:tbl>
    <w:p w:rsidR="00D04B43" w:rsidP="00FF0D17" w:rsidRDefault="00FF0D17" w14:paraId="10141E1A" w14:textId="77777777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Für Rückfragen stehen wir Ihnen gerne zur Verfügung.</w:t>
      </w:r>
    </w:p>
    <w:p w:rsidRPr="008973B7" w:rsidR="00FF0D17" w:rsidP="00FF0D17" w:rsidRDefault="00FF0D17" w14:paraId="7D6D7067" w14:textId="7B3DE200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Mit freundlichen Grüssen</w:t>
      </w:r>
      <w:r w:rsidRPr="008973B7">
        <w:rPr>
          <w:rFonts w:ascii="Arial" w:hAnsi="Arial" w:cs="Arial"/>
          <w:sz w:val="22"/>
          <w:szCs w:val="22"/>
        </w:rPr>
        <w:br/>
      </w:r>
    </w:p>
    <w:p w:rsidR="002B48B9" w:rsidP="00FF0D17" w:rsidRDefault="00FF0D17" w14:paraId="3662217C" w14:textId="5C4A5889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einstellbox.ch ag</w:t>
      </w:r>
    </w:p>
    <w:p w:rsidRPr="008973B7" w:rsidR="00FF0D17" w:rsidP="00FF0D17" w:rsidRDefault="00A43465" w14:paraId="6A7E08D7" w14:textId="4F047ED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/>
        <w:t>E</w:t>
      </w:r>
      <w:r w:rsidRPr="008973B7" w:rsidR="00FF0D17"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sz w:val="22"/>
          <w:szCs w:val="22"/>
        </w:rPr>
        <w:t>Fiechter</w:t>
      </w:r>
      <w:bookmarkStart w:name="_GoBack" w:id="5"/>
      <w:bookmarkEnd w:id="5"/>
    </w:p>
    <w:p w:rsidRPr="008973B7" w:rsidR="00FF0D17" w:rsidP="00A93C31" w:rsidRDefault="00FF0D17" w14:paraId="4889DE90" w14:textId="6C2C2622">
      <w:pPr>
        <w:rPr>
          <w:rFonts w:ascii="Arial" w:hAnsi="Arial" w:cs="Arial"/>
        </w:rPr>
      </w:pPr>
    </w:p>
    <w:sectPr w:rsidRPr="008973B7" w:rsidR="00FF0D17" w:rsidSect="003F4B60">
      <w:headerReference w:type="default" r:id="rId10"/>
      <w:footerReference w:type="even" r:id="rId11"/>
      <w:footerReference w:type="default" r:id="rId12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JF" w:author="Jürg Fiechter" w:date="2020-03-19T22:54:00Z" w:id="0">
    <w:p w:rsidRPr="00E033F0" w:rsidR="004971D2" w:rsidRDefault="004971D2" w14:paraId="71339AA7" w14:textId="4D27325D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r w:rsidRPr="00DD339C">
        <w:rPr>
          <w:rFonts w:ascii="Consolas" w:hAnsi="Consolas"/>
          <w:color w:val="24292E"/>
          <w:lang w:val="en-US"/>
        </w:rPr>
        <w:t>displayParagraphIf</w:t>
      </w:r>
      <w:r>
        <w:rPr>
          <w:rFonts w:ascii="Consolas" w:hAnsi="Consolas"/>
          <w:color w:val="24292E"/>
          <w:lang w:val="en-US"/>
        </w:rPr>
        <w:t>(cu.</w:t>
      </w:r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getUseCompanyAddress</w:t>
      </w:r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Pr="00E033F0" w:rsid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nitials="JF" w:author="Jürg Fiechter" w:date="2020-07-23T15:51:00Z" w:id="1">
    <w:p w:rsidR="00190FBB" w:rsidRDefault="00190FBB" w14:paraId="2F86B27D" w14:textId="52749ED8">
      <w:pPr>
        <w:pStyle w:val="Kommentartext"/>
      </w:pPr>
      <w:r>
        <w:rPr>
          <w:rStyle w:val="Kommentarzeichen"/>
        </w:rPr>
        <w:annotationRef/>
      </w:r>
      <w:r w:rsidRPr="006D71F1">
        <w:t>displayParagraphIf(cu.getAnrede() != null &amp;&amp; cu.getAnrede().equal</w:t>
      </w:r>
      <w:r>
        <w:t>s("Frau"))</w:t>
      </w:r>
    </w:p>
  </w:comment>
  <w:comment w:initials="JF" w:author="Jürg Fiechter" w:date="2020-07-23T15:51:00Z" w:id="2">
    <w:p w:rsidR="00190FBB" w:rsidRDefault="00190FBB" w14:paraId="4C0DDFCC" w14:textId="529F76F0">
      <w:pPr>
        <w:pStyle w:val="Kommentartext"/>
      </w:pPr>
      <w:r>
        <w:rPr>
          <w:rStyle w:val="Kommentarzeichen"/>
        </w:rPr>
        <w:annotationRef/>
      </w:r>
      <w:r>
        <w:t>displayParagraphIf(cu.getAnrede() != null &amp;&amp; cu.getAnrede().equals("Herr"))</w:t>
      </w:r>
    </w:p>
  </w:comment>
  <w:comment w:initials="JF" w:author="Jürg Fiechter" w:date="2020-07-23T15:51:00Z" w:id="3">
    <w:p w:rsidR="00190FBB" w:rsidRDefault="00190FBB" w14:paraId="1FA04A31" w14:textId="21F1BB05">
      <w:pPr>
        <w:pStyle w:val="Kommentartext"/>
      </w:pPr>
      <w:r>
        <w:rPr>
          <w:rStyle w:val="Kommentarzeichen"/>
        </w:rPr>
        <w:annotationRef/>
      </w:r>
      <w:r w:rsidRPr="004C7C2D">
        <w:t>displayParagraphIf(cu.getAnrede() == null)</w:t>
      </w:r>
    </w:p>
  </w:comment>
  <w:comment w:initials="JF" w:author="Jürg Fiechter" w:date="2020-07-27T15:46:00Z" w:id="4">
    <w:p w:rsidR="0001377D" w:rsidP="0001377D" w:rsidRDefault="0001377D" w14:paraId="656F3FEC" w14:textId="77777777">
      <w:pPr>
        <w:pStyle w:val="Kommentartext"/>
      </w:pPr>
      <w:r>
        <w:rPr>
          <w:rStyle w:val="Kommentarzeichen"/>
        </w:rPr>
        <w:annotationRef/>
      </w:r>
      <w:r w:rsidRPr="001F44B6">
        <w:rPr>
          <w:rFonts w:ascii="Consolas" w:hAnsi="Consolas"/>
          <w:color w:val="24292E"/>
        </w:rPr>
        <w:t>repeatTableRow</w:t>
      </w:r>
      <w:r w:rsidRPr="001F44B6">
        <w:t xml:space="preserve"> (ac.g</w:t>
      </w:r>
      <w:r>
        <w:rPr>
          <w:rFonts w:ascii="Consolas" w:hAnsi="Consolas" w:cs="Consolas"/>
          <w:color w:val="000000"/>
          <w:shd w:val="clear" w:color="auto" w:fill="D4D4D4"/>
        </w:rPr>
        <w:t>etItemList(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2F86B27D" w15:done="0"/>
  <w15:commentEx w15:paraId="4C0DDFCC" w15:done="0"/>
  <w15:commentEx w15:paraId="1FA04A31" w15:done="0"/>
  <w15:commentEx w15:paraId="656F3FEC" w15:done="0"/>
</w15:commentsEx>
</file>

<file path=word/commentsExtensible.xml><?xml version="1.0" encoding="utf-8"?>
<w16cex:commentsExtensible xmlns:w16cex="http://schemas.microsoft.com/office/word/2018/wordml/cex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16cex:commentExtensible w16cex:dateUtc="2020-07-23T13:51:00Z" w16cex:durableId="22C43071"/>
  <w16cex:commentExtensible w16cex:dateUtc="2020-07-23T13:51:00Z" w16cex:durableId="22C43081"/>
  <w16cex:commentExtensible w16cex:dateUtc="2020-07-23T13:51:00Z" w16cex:durableId="22C43098"/>
  <w16cex:commentExtensible w16cex:dateUtc="2020-07-27T13:46:00Z" w16cex:durableId="22C978C5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2F86B27D" w16cid:durableId="22C43071"/>
  <w16cid:commentId w16cid:paraId="4C0DDFCC" w16cid:durableId="22C43081"/>
  <w16cid:commentId w16cid:paraId="1FA04A31" w16cid:durableId="22C43098"/>
  <w16cid:commentId w16cid:paraId="656F3FEC" w16cid:durableId="22C978C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A61C32" w14:textId="77777777" w:rsidR="005018FF" w:rsidRDefault="005018FF" w:rsidP="002B2A9D">
      <w:r>
        <w:separator/>
      </w:r>
    </w:p>
  </w:endnote>
  <w:endnote w:type="continuationSeparator" w:id="0">
    <w:p w14:paraId="0678F671" w14:textId="77777777" w:rsidR="005018FF" w:rsidRDefault="005018FF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3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A43465" w:rsidR="00A43465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A43465" w:rsidR="00A43465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</w:p>
  <w:p w:rsidR="006740B5" w:rsidRDefault="006740B5" w14:paraId="6800DB11" w14:textId="7777777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DCCC21" w14:textId="77777777" w:rsidR="005018FF" w:rsidRDefault="005018FF" w:rsidP="002B2A9D">
      <w:r>
        <w:separator/>
      </w:r>
    </w:p>
  </w:footnote>
  <w:footnote w:type="continuationSeparator" w:id="0">
    <w:p w14:paraId="5BB8447A" w14:textId="77777777" w:rsidR="005018FF" w:rsidRDefault="005018FF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02"/>
      <w:gridCol w:w="4628"/>
    </w:tblGrid>
    <w:tr w:rsidR="00DD24F3" w:rsidTr="00DD24F3" w14:paraId="3744627C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DD24F3" w14:paraId="5224C8D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DD24F3" w14:paraId="2F6FDD0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DD24F3" w14:paraId="309466AC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5018FF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:rsidTr="00DD24F3" w14:paraId="69910829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5018FF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:rsidTr="00DD24F3" w14:paraId="7D01DBFA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3533C" w:rsidR="002B2A9D" w:rsidP="00D46D3F" w:rsidRDefault="002B2A9D" w14:paraId="4B61124F" w14:textId="77777777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218E"/>
    <w:rsid w:val="0001377D"/>
    <w:rsid w:val="000169AE"/>
    <w:rsid w:val="00017A84"/>
    <w:rsid w:val="00030290"/>
    <w:rsid w:val="00037993"/>
    <w:rsid w:val="00042C77"/>
    <w:rsid w:val="0004719C"/>
    <w:rsid w:val="000511BE"/>
    <w:rsid w:val="00055381"/>
    <w:rsid w:val="0006150E"/>
    <w:rsid w:val="0006784C"/>
    <w:rsid w:val="00067B9C"/>
    <w:rsid w:val="000904EF"/>
    <w:rsid w:val="00093B68"/>
    <w:rsid w:val="000B0B02"/>
    <w:rsid w:val="000B279B"/>
    <w:rsid w:val="000C03E5"/>
    <w:rsid w:val="000C3E08"/>
    <w:rsid w:val="000D0199"/>
    <w:rsid w:val="000D5242"/>
    <w:rsid w:val="000F778D"/>
    <w:rsid w:val="001172AC"/>
    <w:rsid w:val="00120A22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90FBB"/>
    <w:rsid w:val="0019185A"/>
    <w:rsid w:val="00194737"/>
    <w:rsid w:val="00195B64"/>
    <w:rsid w:val="001964DA"/>
    <w:rsid w:val="00197390"/>
    <w:rsid w:val="001A2EC7"/>
    <w:rsid w:val="001B03EE"/>
    <w:rsid w:val="001B42C4"/>
    <w:rsid w:val="001C0527"/>
    <w:rsid w:val="001C59BD"/>
    <w:rsid w:val="001C734B"/>
    <w:rsid w:val="001D13E0"/>
    <w:rsid w:val="001E00D1"/>
    <w:rsid w:val="001E193E"/>
    <w:rsid w:val="001E4675"/>
    <w:rsid w:val="001E6E4D"/>
    <w:rsid w:val="001F1C05"/>
    <w:rsid w:val="001F3D94"/>
    <w:rsid w:val="001F44B6"/>
    <w:rsid w:val="002000DA"/>
    <w:rsid w:val="00200B69"/>
    <w:rsid w:val="00207CE9"/>
    <w:rsid w:val="00211F1F"/>
    <w:rsid w:val="002130BB"/>
    <w:rsid w:val="00214767"/>
    <w:rsid w:val="00222072"/>
    <w:rsid w:val="00225591"/>
    <w:rsid w:val="00225EF6"/>
    <w:rsid w:val="00227224"/>
    <w:rsid w:val="0023031A"/>
    <w:rsid w:val="00231978"/>
    <w:rsid w:val="002334DA"/>
    <w:rsid w:val="00233F19"/>
    <w:rsid w:val="00235986"/>
    <w:rsid w:val="0025090C"/>
    <w:rsid w:val="00253CD2"/>
    <w:rsid w:val="0026449C"/>
    <w:rsid w:val="0026701E"/>
    <w:rsid w:val="0027054F"/>
    <w:rsid w:val="00280311"/>
    <w:rsid w:val="00282A54"/>
    <w:rsid w:val="00283733"/>
    <w:rsid w:val="002A19AA"/>
    <w:rsid w:val="002A1A45"/>
    <w:rsid w:val="002A1AC0"/>
    <w:rsid w:val="002B24C5"/>
    <w:rsid w:val="002B2A9D"/>
    <w:rsid w:val="002B48B9"/>
    <w:rsid w:val="002B6CA2"/>
    <w:rsid w:val="002B7B3F"/>
    <w:rsid w:val="002D3A67"/>
    <w:rsid w:val="002E71A9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2343"/>
    <w:rsid w:val="00395283"/>
    <w:rsid w:val="003B3128"/>
    <w:rsid w:val="003C3AB9"/>
    <w:rsid w:val="003C56E1"/>
    <w:rsid w:val="003D0867"/>
    <w:rsid w:val="003D1039"/>
    <w:rsid w:val="003E0F88"/>
    <w:rsid w:val="003E6915"/>
    <w:rsid w:val="003F26D5"/>
    <w:rsid w:val="003F4B60"/>
    <w:rsid w:val="00402E91"/>
    <w:rsid w:val="00407342"/>
    <w:rsid w:val="00411688"/>
    <w:rsid w:val="004116B3"/>
    <w:rsid w:val="004127EA"/>
    <w:rsid w:val="00414FE8"/>
    <w:rsid w:val="004205D8"/>
    <w:rsid w:val="00420EDA"/>
    <w:rsid w:val="00430484"/>
    <w:rsid w:val="0043621F"/>
    <w:rsid w:val="00442F63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6BB9"/>
    <w:rsid w:val="004A79DF"/>
    <w:rsid w:val="004A7DA1"/>
    <w:rsid w:val="004B0087"/>
    <w:rsid w:val="004C581D"/>
    <w:rsid w:val="004C7C2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18FF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5EBA"/>
    <w:rsid w:val="00580FE0"/>
    <w:rsid w:val="00590033"/>
    <w:rsid w:val="00593341"/>
    <w:rsid w:val="00595995"/>
    <w:rsid w:val="005A219A"/>
    <w:rsid w:val="005A3D3F"/>
    <w:rsid w:val="005B1ADA"/>
    <w:rsid w:val="005B563F"/>
    <w:rsid w:val="005B5C11"/>
    <w:rsid w:val="005C25E7"/>
    <w:rsid w:val="005C7CBA"/>
    <w:rsid w:val="005D32C5"/>
    <w:rsid w:val="005D5853"/>
    <w:rsid w:val="005E028D"/>
    <w:rsid w:val="005F4C2E"/>
    <w:rsid w:val="005F794D"/>
    <w:rsid w:val="00600914"/>
    <w:rsid w:val="006020B6"/>
    <w:rsid w:val="00605962"/>
    <w:rsid w:val="00615EA0"/>
    <w:rsid w:val="006216C6"/>
    <w:rsid w:val="006223E9"/>
    <w:rsid w:val="00624302"/>
    <w:rsid w:val="00630F69"/>
    <w:rsid w:val="006317E7"/>
    <w:rsid w:val="00644582"/>
    <w:rsid w:val="00646118"/>
    <w:rsid w:val="00652A77"/>
    <w:rsid w:val="00652CDE"/>
    <w:rsid w:val="00655003"/>
    <w:rsid w:val="00655CC3"/>
    <w:rsid w:val="00671C9C"/>
    <w:rsid w:val="006740B5"/>
    <w:rsid w:val="006808C9"/>
    <w:rsid w:val="0068223D"/>
    <w:rsid w:val="00682649"/>
    <w:rsid w:val="0068381C"/>
    <w:rsid w:val="00693D12"/>
    <w:rsid w:val="00694F3A"/>
    <w:rsid w:val="00696CB8"/>
    <w:rsid w:val="006A11B6"/>
    <w:rsid w:val="006A1D75"/>
    <w:rsid w:val="006A2597"/>
    <w:rsid w:val="006A37CE"/>
    <w:rsid w:val="006C54E1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BD6"/>
    <w:rsid w:val="00716DDC"/>
    <w:rsid w:val="00722601"/>
    <w:rsid w:val="007331E4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538B"/>
    <w:rsid w:val="00775A86"/>
    <w:rsid w:val="00786975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3524"/>
    <w:rsid w:val="007D43CE"/>
    <w:rsid w:val="007D46C1"/>
    <w:rsid w:val="007D595E"/>
    <w:rsid w:val="007F5C8A"/>
    <w:rsid w:val="007F759C"/>
    <w:rsid w:val="00805FFD"/>
    <w:rsid w:val="00812BE4"/>
    <w:rsid w:val="00816F52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973B7"/>
    <w:rsid w:val="008A58E1"/>
    <w:rsid w:val="008A6BD0"/>
    <w:rsid w:val="008B1391"/>
    <w:rsid w:val="008B361A"/>
    <w:rsid w:val="008B47F5"/>
    <w:rsid w:val="008C71A8"/>
    <w:rsid w:val="008F0EAE"/>
    <w:rsid w:val="008F7FB1"/>
    <w:rsid w:val="00900EDC"/>
    <w:rsid w:val="0090634A"/>
    <w:rsid w:val="009162AE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A01F8B"/>
    <w:rsid w:val="00A06939"/>
    <w:rsid w:val="00A1130B"/>
    <w:rsid w:val="00A12BDA"/>
    <w:rsid w:val="00A14251"/>
    <w:rsid w:val="00A171B5"/>
    <w:rsid w:val="00A220E3"/>
    <w:rsid w:val="00A23DF1"/>
    <w:rsid w:val="00A33F23"/>
    <w:rsid w:val="00A43465"/>
    <w:rsid w:val="00A46149"/>
    <w:rsid w:val="00A779A9"/>
    <w:rsid w:val="00A825A6"/>
    <w:rsid w:val="00A93C31"/>
    <w:rsid w:val="00A97FE4"/>
    <w:rsid w:val="00AA20D7"/>
    <w:rsid w:val="00AA2989"/>
    <w:rsid w:val="00AA7B23"/>
    <w:rsid w:val="00AB6DC2"/>
    <w:rsid w:val="00AB7CF6"/>
    <w:rsid w:val="00AD61CD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2D10"/>
    <w:rsid w:val="00B36AA7"/>
    <w:rsid w:val="00B42ABD"/>
    <w:rsid w:val="00B452C4"/>
    <w:rsid w:val="00B46904"/>
    <w:rsid w:val="00B72817"/>
    <w:rsid w:val="00B92A7B"/>
    <w:rsid w:val="00B94716"/>
    <w:rsid w:val="00B97D9D"/>
    <w:rsid w:val="00BA2D14"/>
    <w:rsid w:val="00BA6C6B"/>
    <w:rsid w:val="00BB77F6"/>
    <w:rsid w:val="00BC2E25"/>
    <w:rsid w:val="00BD0D1C"/>
    <w:rsid w:val="00BD1665"/>
    <w:rsid w:val="00BD4D44"/>
    <w:rsid w:val="00BE0E31"/>
    <w:rsid w:val="00BE1288"/>
    <w:rsid w:val="00BE4DE2"/>
    <w:rsid w:val="00BE5535"/>
    <w:rsid w:val="00BF158F"/>
    <w:rsid w:val="00BF4A59"/>
    <w:rsid w:val="00BF5E1F"/>
    <w:rsid w:val="00C0658C"/>
    <w:rsid w:val="00C1038E"/>
    <w:rsid w:val="00C12CA5"/>
    <w:rsid w:val="00C20426"/>
    <w:rsid w:val="00C21048"/>
    <w:rsid w:val="00C31CC1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4B43"/>
    <w:rsid w:val="00D0624E"/>
    <w:rsid w:val="00D14FD3"/>
    <w:rsid w:val="00D213AE"/>
    <w:rsid w:val="00D312B3"/>
    <w:rsid w:val="00D3252E"/>
    <w:rsid w:val="00D33D33"/>
    <w:rsid w:val="00D35B2A"/>
    <w:rsid w:val="00D3711D"/>
    <w:rsid w:val="00D404DE"/>
    <w:rsid w:val="00D40AE0"/>
    <w:rsid w:val="00D41CFA"/>
    <w:rsid w:val="00D438F9"/>
    <w:rsid w:val="00D45D3F"/>
    <w:rsid w:val="00D46D3F"/>
    <w:rsid w:val="00D46FB6"/>
    <w:rsid w:val="00D53274"/>
    <w:rsid w:val="00D666C8"/>
    <w:rsid w:val="00D748BA"/>
    <w:rsid w:val="00D77418"/>
    <w:rsid w:val="00D901D9"/>
    <w:rsid w:val="00DA2086"/>
    <w:rsid w:val="00DA604A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048A9"/>
    <w:rsid w:val="00E138EB"/>
    <w:rsid w:val="00E16B6F"/>
    <w:rsid w:val="00E23DA3"/>
    <w:rsid w:val="00E32CFC"/>
    <w:rsid w:val="00E54CD8"/>
    <w:rsid w:val="00E55C3A"/>
    <w:rsid w:val="00E63250"/>
    <w:rsid w:val="00E64391"/>
    <w:rsid w:val="00E75B48"/>
    <w:rsid w:val="00E76888"/>
    <w:rsid w:val="00E8019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6C21"/>
    <w:rsid w:val="00EC6ED1"/>
    <w:rsid w:val="00ED18FD"/>
    <w:rsid w:val="00ED3121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83D"/>
    <w:rsid w:val="00F6478A"/>
    <w:rsid w:val="00F66C17"/>
    <w:rsid w:val="00F67B24"/>
    <w:rsid w:val="00F67B33"/>
    <w:rsid w:val="00F769F9"/>
    <w:rsid w:val="00F90E78"/>
    <w:rsid w:val="00F936B8"/>
    <w:rsid w:val="00FA3331"/>
    <w:rsid w:val="00FA5CD9"/>
    <w:rsid w:val="00FA601A"/>
    <w:rsid w:val="00FB393B"/>
    <w:rsid w:val="00FC7FAC"/>
    <w:rsid w:val="00FD10E4"/>
    <w:rsid w:val="00FD3E49"/>
    <w:rsid w:val="00FD49BA"/>
    <w:rsid w:val="00FD71A8"/>
    <w:rsid w:val="00FF0450"/>
    <w:rsid w:val="00FF0D17"/>
    <w:rsid w:val="00FF157D"/>
    <w:rsid w:val="00FF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ntTable.xml" Type="http://schemas.openxmlformats.org/officeDocument/2006/relationships/fontTable" Id="rId13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footer2.xml" Type="http://schemas.openxmlformats.org/officeDocument/2006/relationships/footer" Id="rId12"/>
    <Relationship Target="commentsIds.xml" Type="http://schemas.microsoft.com/office/2016/09/relationships/commentsIds" Id="rId17"/>
    <Relationship Target="numbering.xml" Type="http://schemas.openxmlformats.org/officeDocument/2006/relationships/numbering" Id="rId2"/>
    <Relationship Target="commentsExtensible.xml" Type="http://schemas.microsoft.com/office/2018/08/relationships/commentsExtensible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="footer1.xml" Type="http://schemas.openxmlformats.org/officeDocument/2006/relationships/footer" Id="rId11"/>
    <Relationship Target="webSettings.xml" Type="http://schemas.openxmlformats.org/officeDocument/2006/relationships/webSettings" Id="rId5"/>
    <Relationship Target="theme/theme1.xml" Type="http://schemas.openxmlformats.org/officeDocument/2006/relationships/theme" Id="rId15"/>
    <Relationship Target="header1.xml" Type="http://schemas.openxmlformats.org/officeDocument/2006/relationships/header" Id="rId10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people.xml" Type="http://schemas.microsoft.com/office/2011/relationships/people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A02C15FA-8F76-4308-859F-B52D146CC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Jürg Fiechter</cp:lastModifiedBy>
  <cp:revision>8</cp:revision>
  <cp:lastPrinted>2021-05-02T13:21:00Z</cp:lastPrinted>
  <dcterms:created xsi:type="dcterms:W3CDTF">2020-11-26T10:54:00Z</dcterms:created>
  <dcterms:modified xsi:type="dcterms:W3CDTF">2025-01-18T17:15:00Z</dcterms:modified>
</cp:coreProperties>
</file>